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A6B5" w14:textId="6231AE7C" w:rsidR="00D1089E" w:rsidRDefault="00D1089E" w:rsidP="00906470"/>
    <w:p w14:paraId="26FFAF4E" w14:textId="1388FB16" w:rsidR="00436373" w:rsidRDefault="00116499" w:rsidP="00273CA2">
      <w:pPr>
        <w:pStyle w:val="Title"/>
      </w:pPr>
      <w:r>
        <w:t>Common App Account Matching Quick Guide</w:t>
      </w:r>
    </w:p>
    <w:p w14:paraId="089F08C0" w14:textId="1FD478A4" w:rsidR="00E57661" w:rsidRDefault="00E57661" w:rsidP="00E57661">
      <w:r>
        <w:t>Start this process on or after August 1.</w:t>
      </w:r>
    </w:p>
    <w:p w14:paraId="1B51677E" w14:textId="77777777" w:rsidR="00B455C7" w:rsidRDefault="00B455C7" w:rsidP="00E57661"/>
    <w:p w14:paraId="5AD2763B" w14:textId="550BD97C" w:rsidR="00DB5049" w:rsidRDefault="00B455C7" w:rsidP="005553AF">
      <w:pPr>
        <w:pStyle w:val="ListParagraph"/>
        <w:numPr>
          <w:ilvl w:val="0"/>
          <w:numId w:val="4"/>
        </w:numPr>
      </w:pPr>
      <w:r>
        <w:t xml:space="preserve">Go to </w:t>
      </w:r>
      <w:hyperlink r:id="rId10" w:history="1">
        <w:r w:rsidRPr="00FA5FD2">
          <w:rPr>
            <w:rStyle w:val="Hyperlink"/>
          </w:rPr>
          <w:t>www.commonapp.org</w:t>
        </w:r>
      </w:hyperlink>
      <w:r w:rsidR="009D584C">
        <w:t xml:space="preserve">, click </w:t>
      </w:r>
      <w:r w:rsidR="009D584C" w:rsidRPr="00D95427">
        <w:rPr>
          <w:b/>
          <w:bCs/>
        </w:rPr>
        <w:t xml:space="preserve">Create an </w:t>
      </w:r>
      <w:r w:rsidR="00D95427" w:rsidRPr="00D95427">
        <w:rPr>
          <w:b/>
          <w:bCs/>
        </w:rPr>
        <w:t>account</w:t>
      </w:r>
      <w:r w:rsidR="00D95427">
        <w:t>, and</w:t>
      </w:r>
      <w:r>
        <w:t xml:space="preserve"> </w:t>
      </w:r>
      <w:r w:rsidR="00426DAD">
        <w:t xml:space="preserve">then </w:t>
      </w:r>
      <w:r w:rsidR="00E74D7B">
        <w:rPr>
          <w:rFonts w:ascii="Arial"/>
          <w:w w:val="105"/>
          <w:sz w:val="21"/>
        </w:rPr>
        <w:t>s</w:t>
      </w:r>
      <w:r w:rsidR="00E74D7B" w:rsidRPr="00895481">
        <w:rPr>
          <w:rFonts w:ascii="Arial"/>
          <w:w w:val="105"/>
          <w:sz w:val="21"/>
        </w:rPr>
        <w:t xml:space="preserve">elect </w:t>
      </w:r>
      <w:r w:rsidR="00E74D7B" w:rsidRPr="00AE2F20">
        <w:rPr>
          <w:rFonts w:ascii="Arial"/>
          <w:b/>
          <w:bCs/>
          <w:w w:val="105"/>
          <w:sz w:val="21"/>
        </w:rPr>
        <w:t>First year student</w:t>
      </w:r>
      <w:r w:rsidR="00E74D7B">
        <w:rPr>
          <w:rFonts w:ascii="Arial"/>
          <w:w w:val="105"/>
          <w:sz w:val="21"/>
        </w:rPr>
        <w:t>.</w:t>
      </w:r>
      <w:r>
        <w:t xml:space="preserve"> </w:t>
      </w:r>
    </w:p>
    <w:p w14:paraId="78FE349A" w14:textId="1456B60A" w:rsidR="00390366" w:rsidRDefault="00FD1C65" w:rsidP="005553AF">
      <w:pPr>
        <w:spacing w:after="120"/>
        <w:jc w:val="center"/>
      </w:pPr>
      <w:r>
        <w:rPr>
          <w:noProof/>
        </w:rPr>
        <w:drawing>
          <wp:inline distT="0" distB="0" distL="0" distR="0" wp14:anchorId="020C91B6" wp14:editId="22714B1A">
            <wp:extent cx="2162755" cy="2305817"/>
            <wp:effectExtent l="0" t="0" r="9525" b="0"/>
            <wp:docPr id="905657895" name="Picture 1" descr="A picture calling out the First year student option.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657895" name="Picture 1" descr="A picture calling out the First year student option.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1016" cy="232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7361" w14:textId="14D67A88" w:rsidR="00DB5049" w:rsidRDefault="00B455C7" w:rsidP="00DB5049">
      <w:pPr>
        <w:pStyle w:val="ListParagraph"/>
        <w:numPr>
          <w:ilvl w:val="1"/>
          <w:numId w:val="4"/>
        </w:numPr>
      </w:pPr>
      <w:r>
        <w:t xml:space="preserve">Before you can match your </w:t>
      </w:r>
      <w:r w:rsidR="00A37B4E">
        <w:t>Common</w:t>
      </w:r>
      <w:r>
        <w:t xml:space="preserve"> App account in Naviance Student, you </w:t>
      </w:r>
      <w:r w:rsidR="00D95427">
        <w:t>must</w:t>
      </w:r>
      <w:r>
        <w:t xml:space="preserve"> set up your Common </w:t>
      </w:r>
      <w:r w:rsidR="00A37B4E">
        <w:t>App</w:t>
      </w:r>
      <w:r>
        <w:t xml:space="preserve"> account.</w:t>
      </w:r>
    </w:p>
    <w:p w14:paraId="1F5847B4" w14:textId="5FCB1A1B" w:rsidR="00895481" w:rsidRPr="00DB5049" w:rsidRDefault="00DA2386" w:rsidP="00DB5049">
      <w:pPr>
        <w:pStyle w:val="ListParagraph"/>
        <w:numPr>
          <w:ilvl w:val="1"/>
          <w:numId w:val="4"/>
        </w:numPr>
      </w:pPr>
      <w:r>
        <w:rPr>
          <w:rFonts w:ascii="Arial"/>
          <w:w w:val="105"/>
          <w:sz w:val="21"/>
        </w:rPr>
        <w:t>S</w:t>
      </w:r>
      <w:r w:rsidR="00A37B4E" w:rsidRPr="00DB5049">
        <w:rPr>
          <w:rFonts w:ascii="Arial"/>
          <w:w w:val="105"/>
          <w:sz w:val="21"/>
        </w:rPr>
        <w:t>tudents applying to college must create an account for a First-year student,</w:t>
      </w:r>
      <w:r w:rsidR="00DB5049" w:rsidRPr="00DB5049">
        <w:rPr>
          <w:rFonts w:ascii="Arial"/>
          <w:w w:val="105"/>
          <w:sz w:val="21"/>
        </w:rPr>
        <w:t xml:space="preserve"> </w:t>
      </w:r>
      <w:r w:rsidR="00A37B4E" w:rsidRPr="00DB5049">
        <w:rPr>
          <w:rFonts w:ascii="Arial"/>
          <w:w w:val="105"/>
          <w:sz w:val="21"/>
        </w:rPr>
        <w:t xml:space="preserve">even if their parents or guardians have already created an account for </w:t>
      </w:r>
      <w:proofErr w:type="gramStart"/>
      <w:r w:rsidR="00A37B4E" w:rsidRPr="00DB5049">
        <w:rPr>
          <w:rFonts w:ascii="Arial"/>
          <w:w w:val="105"/>
          <w:sz w:val="21"/>
        </w:rPr>
        <w:t>Parent</w:t>
      </w:r>
      <w:proofErr w:type="gramEnd"/>
      <w:r w:rsidR="00A37B4E" w:rsidRPr="00DB5049">
        <w:rPr>
          <w:rFonts w:ascii="Arial"/>
          <w:w w:val="105"/>
          <w:sz w:val="21"/>
        </w:rPr>
        <w:t xml:space="preserve"> or </w:t>
      </w:r>
      <w:proofErr w:type="gramStart"/>
      <w:r w:rsidR="00A37B4E" w:rsidRPr="00DB5049">
        <w:rPr>
          <w:rFonts w:ascii="Arial"/>
          <w:w w:val="105"/>
          <w:sz w:val="21"/>
        </w:rPr>
        <w:t>other</w:t>
      </w:r>
      <w:proofErr w:type="gramEnd"/>
      <w:r w:rsidR="00A37B4E" w:rsidRPr="00DB5049">
        <w:rPr>
          <w:rFonts w:ascii="Arial"/>
          <w:w w:val="105"/>
          <w:sz w:val="21"/>
        </w:rPr>
        <w:t xml:space="preserve"> adult.</w:t>
      </w:r>
    </w:p>
    <w:p w14:paraId="726CE31B" w14:textId="77777777" w:rsidR="00A37B4E" w:rsidRPr="00A37B4E" w:rsidRDefault="00A37B4E" w:rsidP="00A37B4E">
      <w:pPr>
        <w:pStyle w:val="ListParagraph"/>
        <w:rPr>
          <w:rFonts w:ascii="Arial"/>
          <w:sz w:val="21"/>
        </w:rPr>
      </w:pPr>
    </w:p>
    <w:p w14:paraId="038137C9" w14:textId="547B99EF" w:rsidR="00A965A7" w:rsidRDefault="00F10DD9" w:rsidP="005553AF">
      <w:pPr>
        <w:pStyle w:val="ListParagraph"/>
        <w:numPr>
          <w:ilvl w:val="0"/>
          <w:numId w:val="4"/>
        </w:numPr>
        <w:spacing w:after="120"/>
        <w:ind w:right="130"/>
        <w:rPr>
          <w:rFonts w:ascii="Arial"/>
          <w:sz w:val="21"/>
        </w:rPr>
      </w:pPr>
      <w:r>
        <w:rPr>
          <w:rFonts w:ascii="Arial"/>
          <w:sz w:val="21"/>
        </w:rPr>
        <w:t>Follow</w:t>
      </w:r>
      <w:r w:rsidR="000276AB">
        <w:rPr>
          <w:rFonts w:ascii="Arial"/>
          <w:sz w:val="21"/>
        </w:rPr>
        <w:t xml:space="preserve"> the prompts to set up your account credentials</w:t>
      </w:r>
      <w:r w:rsidR="002739C7">
        <w:rPr>
          <w:rFonts w:ascii="Arial"/>
          <w:sz w:val="21"/>
        </w:rPr>
        <w:t xml:space="preserve"> and create your account</w:t>
      </w:r>
      <w:r w:rsidR="000276AB">
        <w:rPr>
          <w:rFonts w:ascii="Arial"/>
          <w:sz w:val="21"/>
        </w:rPr>
        <w:t>.</w:t>
      </w:r>
    </w:p>
    <w:p w14:paraId="74BC2423" w14:textId="4D020633" w:rsidR="00A965A7" w:rsidRDefault="00390366" w:rsidP="00390366">
      <w:pPr>
        <w:jc w:val="center"/>
        <w:rPr>
          <w:rFonts w:ascii="Arial"/>
          <w:sz w:val="21"/>
        </w:rPr>
      </w:pPr>
      <w:r>
        <w:rPr>
          <w:noProof/>
        </w:rPr>
        <w:drawing>
          <wp:inline distT="0" distB="0" distL="0" distR="0" wp14:anchorId="61B4A8B1" wp14:editId="7D101F66">
            <wp:extent cx="2140736" cy="2790825"/>
            <wp:effectExtent l="0" t="0" r="0" b="0"/>
            <wp:docPr id="2069399713" name="Picture 1" descr="A screenshot of the Create your account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399713" name="Picture 1" descr="A screenshot of the Create your account page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7625" cy="2799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53E0" w14:textId="77777777" w:rsidR="00DA2386" w:rsidRPr="00A965A7" w:rsidRDefault="00DA2386" w:rsidP="00390366">
      <w:pPr>
        <w:jc w:val="center"/>
        <w:rPr>
          <w:rFonts w:ascii="Arial"/>
          <w:sz w:val="21"/>
        </w:rPr>
      </w:pPr>
    </w:p>
    <w:p w14:paraId="1874853D" w14:textId="5A417D98" w:rsidR="00B455C7" w:rsidRDefault="00147CF3" w:rsidP="005553AF">
      <w:pPr>
        <w:pStyle w:val="ListParagraph"/>
        <w:numPr>
          <w:ilvl w:val="0"/>
          <w:numId w:val="4"/>
        </w:numPr>
        <w:spacing w:after="120"/>
      </w:pPr>
      <w:r>
        <w:t>Review the dashboard. Your CAID number is at the top of the page.</w:t>
      </w:r>
    </w:p>
    <w:p w14:paraId="110BB5EA" w14:textId="644CB831" w:rsidR="00147CF3" w:rsidRDefault="000F25D0" w:rsidP="000F25D0">
      <w:pPr>
        <w:spacing w:after="120"/>
        <w:jc w:val="center"/>
      </w:pPr>
      <w:r>
        <w:rPr>
          <w:noProof/>
        </w:rPr>
        <w:drawing>
          <wp:inline distT="0" distB="0" distL="0" distR="0" wp14:anchorId="11F36E1F" wp14:editId="4FA57B81">
            <wp:extent cx="5930122" cy="1955800"/>
            <wp:effectExtent l="0" t="0" r="0" b="6350"/>
            <wp:docPr id="1625801718" name="Picture 1" descr="A screenshot of the Common App dashboard calling our your CAID numb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801718" name="Picture 1" descr="A screenshot of the Common App dashboard calling our your CAID number. 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9261" cy="196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9FEB1" w14:textId="62580984" w:rsidR="00400A74" w:rsidRDefault="00147CF3" w:rsidP="000F25D0">
      <w:pPr>
        <w:pStyle w:val="ListParagraph"/>
        <w:numPr>
          <w:ilvl w:val="0"/>
          <w:numId w:val="4"/>
        </w:numPr>
        <w:spacing w:after="120"/>
      </w:pPr>
      <w:r>
        <w:t xml:space="preserve">Select </w:t>
      </w:r>
      <w:r w:rsidRPr="002739C7">
        <w:rPr>
          <w:b/>
          <w:bCs/>
        </w:rPr>
        <w:t>Common App</w:t>
      </w:r>
      <w:r>
        <w:t xml:space="preserve"> and </w:t>
      </w:r>
      <w:r w:rsidR="002739C7">
        <w:t>e</w:t>
      </w:r>
      <w:r w:rsidR="00780E10">
        <w:t xml:space="preserve">nter information for all sections in the side navigation. Make sure you select the correct </w:t>
      </w:r>
      <w:r w:rsidR="00FE2C3E">
        <w:t>school’s</w:t>
      </w:r>
      <w:r w:rsidR="00780E10">
        <w:t xml:space="preserve"> name </w:t>
      </w:r>
      <w:r w:rsidR="00367C4E">
        <w:t>in the Education section. Many high schools have similar names</w:t>
      </w:r>
      <w:r w:rsidR="000F25D0">
        <w:t>.</w:t>
      </w:r>
    </w:p>
    <w:p w14:paraId="2265708B" w14:textId="3368AEB5" w:rsidR="00400A74" w:rsidRDefault="00400A74" w:rsidP="00B31D12">
      <w:pPr>
        <w:jc w:val="center"/>
      </w:pPr>
      <w:r>
        <w:rPr>
          <w:noProof/>
        </w:rPr>
        <w:drawing>
          <wp:inline distT="0" distB="0" distL="0" distR="0" wp14:anchorId="520311EC" wp14:editId="363CBCF6">
            <wp:extent cx="5727440" cy="3206750"/>
            <wp:effectExtent l="0" t="0" r="6985" b="0"/>
            <wp:docPr id="1604259116" name="Picture 1" descr="A screenshot of the Profil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259116" name="Picture 1" descr="A screenshot of the Profile page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83265" cy="3238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612CA" w14:textId="77777777" w:rsidR="00B31D12" w:rsidRDefault="00B31D12" w:rsidP="00B31D12">
      <w:pPr>
        <w:jc w:val="center"/>
      </w:pPr>
    </w:p>
    <w:p w14:paraId="72C38313" w14:textId="77777777" w:rsidR="00B31D12" w:rsidRDefault="00B31D12" w:rsidP="00B31D12">
      <w:pPr>
        <w:jc w:val="center"/>
      </w:pPr>
    </w:p>
    <w:p w14:paraId="77B7EAC8" w14:textId="77777777" w:rsidR="00B31D12" w:rsidRDefault="00B31D12" w:rsidP="00B31D12">
      <w:pPr>
        <w:jc w:val="center"/>
      </w:pPr>
    </w:p>
    <w:p w14:paraId="34952032" w14:textId="77777777" w:rsidR="00B31D12" w:rsidRDefault="00B31D12" w:rsidP="00B31D12">
      <w:pPr>
        <w:jc w:val="center"/>
      </w:pPr>
    </w:p>
    <w:p w14:paraId="34B35884" w14:textId="77777777" w:rsidR="00B31D12" w:rsidRDefault="00B31D12" w:rsidP="00B31D12">
      <w:pPr>
        <w:jc w:val="center"/>
      </w:pPr>
    </w:p>
    <w:p w14:paraId="59087C37" w14:textId="77777777" w:rsidR="00B31D12" w:rsidRDefault="00B31D12" w:rsidP="005553AF"/>
    <w:p w14:paraId="3E58E142" w14:textId="77777777" w:rsidR="000F25D0" w:rsidRDefault="000F25D0" w:rsidP="005553AF"/>
    <w:p w14:paraId="433477AB" w14:textId="77777777" w:rsidR="000F25D0" w:rsidRDefault="000F25D0" w:rsidP="005553AF"/>
    <w:p w14:paraId="56B71966" w14:textId="77777777" w:rsidR="000F25D0" w:rsidRDefault="000F25D0" w:rsidP="005553AF"/>
    <w:p w14:paraId="7584A62D" w14:textId="77777777" w:rsidR="000F25D0" w:rsidRDefault="000F25D0" w:rsidP="005553AF"/>
    <w:p w14:paraId="41E2678F" w14:textId="77777777" w:rsidR="00B31D12" w:rsidRDefault="00B31D12" w:rsidP="00B31D12">
      <w:pPr>
        <w:jc w:val="center"/>
      </w:pPr>
    </w:p>
    <w:p w14:paraId="69C47C92" w14:textId="7C91AFE4" w:rsidR="00D15BAB" w:rsidRDefault="00367C4E" w:rsidP="000F25D0">
      <w:pPr>
        <w:pStyle w:val="ListParagraph"/>
        <w:numPr>
          <w:ilvl w:val="0"/>
          <w:numId w:val="4"/>
        </w:numPr>
        <w:spacing w:after="120"/>
      </w:pPr>
      <w:r>
        <w:t xml:space="preserve">Select </w:t>
      </w:r>
      <w:r w:rsidRPr="00FE2C3E">
        <w:rPr>
          <w:b/>
          <w:bCs/>
        </w:rPr>
        <w:t>College Search</w:t>
      </w:r>
      <w:r>
        <w:t xml:space="preserve"> and add at least one college. You cannot complete the FERPA release without having at least one college on your list.</w:t>
      </w:r>
    </w:p>
    <w:p w14:paraId="3E7E5FCD" w14:textId="53724815" w:rsidR="00D15BAB" w:rsidRDefault="00D15BAB" w:rsidP="005553AF">
      <w:pPr>
        <w:spacing w:after="120"/>
        <w:jc w:val="center"/>
      </w:pPr>
      <w:r>
        <w:rPr>
          <w:noProof/>
        </w:rPr>
        <w:drawing>
          <wp:inline distT="0" distB="0" distL="0" distR="0" wp14:anchorId="6244400B" wp14:editId="48994A38">
            <wp:extent cx="4689967" cy="2921000"/>
            <wp:effectExtent l="0" t="0" r="0" b="0"/>
            <wp:docPr id="1265961454" name="Picture 1" descr="A screenshot of the College Search page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961454" name="Picture 1" descr="A screenshot of the College Search page. &#10;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2809" cy="292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302C4" w14:textId="1E89B1E1" w:rsidR="00F246C9" w:rsidRDefault="00046415" w:rsidP="000F25D0">
      <w:pPr>
        <w:pStyle w:val="ListParagraph"/>
        <w:numPr>
          <w:ilvl w:val="0"/>
          <w:numId w:val="4"/>
        </w:numPr>
        <w:spacing w:after="120"/>
      </w:pPr>
      <w:r>
        <w:t xml:space="preserve">Select </w:t>
      </w:r>
      <w:r w:rsidRPr="00FE2C3E">
        <w:rPr>
          <w:b/>
          <w:bCs/>
        </w:rPr>
        <w:t>My Colleges</w:t>
      </w:r>
      <w:r>
        <w:t xml:space="preserve"> to review the contact information, deadlines, and more for each college on your list.</w:t>
      </w:r>
    </w:p>
    <w:p w14:paraId="2BD20976" w14:textId="581F2FB6" w:rsidR="00F246C9" w:rsidRDefault="00F246C9" w:rsidP="00DA2386">
      <w:pPr>
        <w:jc w:val="center"/>
      </w:pPr>
      <w:r>
        <w:rPr>
          <w:noProof/>
        </w:rPr>
        <w:drawing>
          <wp:inline distT="0" distB="0" distL="0" distR="0" wp14:anchorId="3F763C06" wp14:editId="5B791C45">
            <wp:extent cx="4673395" cy="2956374"/>
            <wp:effectExtent l="0" t="0" r="0" b="0"/>
            <wp:docPr id="571133294" name="Picture 1" descr="A screenshot of college information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133294" name="Picture 1" descr="A screenshot of college information page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4174" cy="2963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FBD75" w14:textId="77777777" w:rsidR="00B31D12" w:rsidRDefault="00B31D12" w:rsidP="00DA2386">
      <w:pPr>
        <w:jc w:val="center"/>
      </w:pPr>
    </w:p>
    <w:p w14:paraId="7BB7A981" w14:textId="77777777" w:rsidR="00B31D12" w:rsidRDefault="00B31D12" w:rsidP="00DA2386">
      <w:pPr>
        <w:jc w:val="center"/>
      </w:pPr>
    </w:p>
    <w:p w14:paraId="14033453" w14:textId="77777777" w:rsidR="00B31D12" w:rsidRDefault="00B31D12" w:rsidP="00DA2386">
      <w:pPr>
        <w:jc w:val="center"/>
      </w:pPr>
    </w:p>
    <w:p w14:paraId="2AA977C4" w14:textId="77777777" w:rsidR="00A873DD" w:rsidRDefault="00A873DD" w:rsidP="00A873DD">
      <w:pPr>
        <w:pStyle w:val="ListParagraph"/>
      </w:pPr>
    </w:p>
    <w:p w14:paraId="755F29C1" w14:textId="09CA017A" w:rsidR="006E2390" w:rsidRDefault="00A873DD" w:rsidP="00B31D12">
      <w:pPr>
        <w:pStyle w:val="ListParagraph"/>
        <w:numPr>
          <w:ilvl w:val="0"/>
          <w:numId w:val="4"/>
        </w:numPr>
      </w:pPr>
      <w:r>
        <w:t>From</w:t>
      </w:r>
      <w:r w:rsidR="00FB2DF6">
        <w:t xml:space="preserve"> Application on My</w:t>
      </w:r>
      <w:r>
        <w:t xml:space="preserve"> Colleges</w:t>
      </w:r>
      <w:r w:rsidR="006E2390">
        <w:t>:</w:t>
      </w:r>
    </w:p>
    <w:p w14:paraId="38706B2C" w14:textId="1B06F393" w:rsidR="00002CA6" w:rsidRDefault="006E2390" w:rsidP="00542A0D">
      <w:pPr>
        <w:pStyle w:val="ListParagraph"/>
        <w:numPr>
          <w:ilvl w:val="1"/>
          <w:numId w:val="5"/>
        </w:numPr>
        <w:spacing w:after="120"/>
      </w:pPr>
      <w:r>
        <w:lastRenderedPageBreak/>
        <w:t>S</w:t>
      </w:r>
      <w:r w:rsidR="005F1D00">
        <w:t xml:space="preserve">elect </w:t>
      </w:r>
      <w:r w:rsidR="005F1D00" w:rsidRPr="00FE2C3E">
        <w:rPr>
          <w:b/>
          <w:bCs/>
        </w:rPr>
        <w:t>Recommenders and FERPA</w:t>
      </w:r>
      <w:r w:rsidR="005F1D00">
        <w:t xml:space="preserve"> and </w:t>
      </w:r>
      <w:r w:rsidR="00A873DD">
        <w:t xml:space="preserve">complete the FERPA release authorization. </w:t>
      </w:r>
    </w:p>
    <w:p w14:paraId="77850B11" w14:textId="1D2FE945" w:rsidR="00803346" w:rsidRDefault="00542A0D" w:rsidP="00542A0D">
      <w:pPr>
        <w:spacing w:after="120"/>
        <w:jc w:val="center"/>
      </w:pPr>
      <w:r>
        <w:rPr>
          <w:noProof/>
        </w:rPr>
        <w:drawing>
          <wp:inline distT="0" distB="0" distL="0" distR="0" wp14:anchorId="11389BFF" wp14:editId="330A1966">
            <wp:extent cx="4540250" cy="2649515"/>
            <wp:effectExtent l="0" t="0" r="0" b="0"/>
            <wp:docPr id="786966728" name="Picture 1" descr="A screenshot of the Recommenders and FERPA page with the FERPA release incomple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66728" name="Picture 1" descr="A screenshot of the Recommenders and FERPA page with the FERPA release incomplete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48912" cy="265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CA1A0" w14:textId="5A25437E" w:rsidR="00672880" w:rsidRDefault="00FB2DF6" w:rsidP="00542A0D">
      <w:pPr>
        <w:pStyle w:val="ListParagraph"/>
        <w:numPr>
          <w:ilvl w:val="1"/>
          <w:numId w:val="5"/>
        </w:numPr>
        <w:spacing w:after="120"/>
      </w:pPr>
      <w:r>
        <w:t>Review the Recommenders and FERPA Information</w:t>
      </w:r>
      <w:r w:rsidR="005F1D00">
        <w:t xml:space="preserve">. You will invite counselors and teachers </w:t>
      </w:r>
      <w:r w:rsidR="00232159">
        <w:t>from Naviance Stud</w:t>
      </w:r>
      <w:r w:rsidR="00542A0D">
        <w:t>e</w:t>
      </w:r>
      <w:r w:rsidR="00232159">
        <w:t>nt. Download PDF forms from here if needed.</w:t>
      </w:r>
    </w:p>
    <w:p w14:paraId="253562D1" w14:textId="744E7EC9" w:rsidR="00672880" w:rsidRDefault="00672880" w:rsidP="005553AF">
      <w:pPr>
        <w:jc w:val="center"/>
      </w:pPr>
      <w:r>
        <w:rPr>
          <w:noProof/>
        </w:rPr>
        <w:drawing>
          <wp:inline distT="0" distB="0" distL="0" distR="0" wp14:anchorId="0262E946" wp14:editId="3D25AD41">
            <wp:extent cx="4595980" cy="4133850"/>
            <wp:effectExtent l="0" t="0" r="0" b="0"/>
            <wp:docPr id="1612140079" name="Picture 1" descr="A screenshot of the Recommenders and FERPA page with the FERPA release comple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140079" name="Picture 1" descr="A screenshot of the Recommenders and FERPA page with the FERPA release complete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00096" cy="413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0A380" w14:textId="1E232125" w:rsidR="00232159" w:rsidRDefault="00232159" w:rsidP="005553AF">
      <w:pPr>
        <w:pStyle w:val="ListParagraph"/>
        <w:numPr>
          <w:ilvl w:val="0"/>
          <w:numId w:val="4"/>
        </w:numPr>
        <w:spacing w:after="120"/>
      </w:pPr>
      <w:r>
        <w:t>Log in to Naviance Student</w:t>
      </w:r>
      <w:r w:rsidR="0023634A">
        <w:t xml:space="preserve">, select </w:t>
      </w:r>
      <w:r w:rsidR="0023634A" w:rsidRPr="002B6D62">
        <w:rPr>
          <w:b/>
          <w:bCs/>
        </w:rPr>
        <w:t>Colleges</w:t>
      </w:r>
      <w:r w:rsidR="0023634A">
        <w:t xml:space="preserve"> and choose </w:t>
      </w:r>
      <w:r w:rsidR="0023634A" w:rsidRPr="002B6D62">
        <w:rPr>
          <w:b/>
          <w:bCs/>
        </w:rPr>
        <w:t xml:space="preserve">Colleges </w:t>
      </w:r>
      <w:proofErr w:type="gramStart"/>
      <w:r w:rsidR="0023634A" w:rsidRPr="002B6D62">
        <w:rPr>
          <w:b/>
          <w:bCs/>
        </w:rPr>
        <w:t>I’m</w:t>
      </w:r>
      <w:proofErr w:type="gramEnd"/>
      <w:r w:rsidR="0023634A" w:rsidRPr="002B6D62">
        <w:rPr>
          <w:b/>
          <w:bCs/>
        </w:rPr>
        <w:t xml:space="preserve"> Applying To</w:t>
      </w:r>
      <w:r w:rsidR="0023634A">
        <w:t>.</w:t>
      </w:r>
    </w:p>
    <w:p w14:paraId="599A83D7" w14:textId="24B8FF33" w:rsidR="0023634A" w:rsidRDefault="00974655" w:rsidP="005553AF">
      <w:pPr>
        <w:spacing w:after="120"/>
        <w:jc w:val="center"/>
      </w:pPr>
      <w:r>
        <w:rPr>
          <w:noProof/>
        </w:rPr>
        <w:lastRenderedPageBreak/>
        <w:drawing>
          <wp:inline distT="0" distB="0" distL="0" distR="0" wp14:anchorId="682308F0" wp14:editId="78155587">
            <wp:extent cx="5689158" cy="1734707"/>
            <wp:effectExtent l="0" t="0" r="6985" b="0"/>
            <wp:docPr id="174733945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339450" name="Picture 1" descr="A screenshot of a computer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02280" cy="173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460BE" w14:textId="1548124A" w:rsidR="000A0FDC" w:rsidRDefault="0023634A" w:rsidP="005553AF">
      <w:pPr>
        <w:pStyle w:val="ListParagraph"/>
        <w:numPr>
          <w:ilvl w:val="0"/>
          <w:numId w:val="4"/>
        </w:numPr>
        <w:spacing w:after="120"/>
      </w:pPr>
      <w:r>
        <w:t xml:space="preserve">Click </w:t>
      </w:r>
      <w:r w:rsidRPr="002B6D62">
        <w:rPr>
          <w:b/>
          <w:bCs/>
        </w:rPr>
        <w:t>Match Accounts</w:t>
      </w:r>
      <w:r>
        <w:t>.</w:t>
      </w:r>
    </w:p>
    <w:p w14:paraId="345F2163" w14:textId="2A27876D" w:rsidR="0023634A" w:rsidRDefault="00B42521" w:rsidP="005553AF">
      <w:pPr>
        <w:spacing w:after="120"/>
        <w:jc w:val="center"/>
      </w:pPr>
      <w:r>
        <w:rPr>
          <w:noProof/>
        </w:rPr>
        <w:drawing>
          <wp:inline distT="0" distB="0" distL="0" distR="0" wp14:anchorId="498329A7" wp14:editId="00E380BC">
            <wp:extent cx="5713012" cy="1718176"/>
            <wp:effectExtent l="0" t="0" r="2540" b="0"/>
            <wp:docPr id="10533006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300631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7467" cy="172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E74A7" w14:textId="6025B945" w:rsidR="000F02E3" w:rsidRDefault="0023634A" w:rsidP="005553AF">
      <w:pPr>
        <w:pStyle w:val="ListParagraph"/>
        <w:numPr>
          <w:ilvl w:val="0"/>
          <w:numId w:val="4"/>
        </w:numPr>
        <w:spacing w:after="120"/>
      </w:pPr>
      <w:r>
        <w:t xml:space="preserve">Sign </w:t>
      </w:r>
      <w:proofErr w:type="gramStart"/>
      <w:r>
        <w:t>in to</w:t>
      </w:r>
      <w:proofErr w:type="gramEnd"/>
      <w:r>
        <w:t xml:space="preserve"> your Common App account </w:t>
      </w:r>
      <w:r w:rsidR="000F02E3">
        <w:t>with the email and password you used to create your Common App account.</w:t>
      </w:r>
    </w:p>
    <w:p w14:paraId="4C9B7F98" w14:textId="5C1FF4BA" w:rsidR="000F02E3" w:rsidRDefault="0041104C" w:rsidP="0041104C">
      <w:pPr>
        <w:jc w:val="center"/>
      </w:pPr>
      <w:r>
        <w:rPr>
          <w:rFonts w:ascii="Times New Roman"/>
          <w:noProof/>
          <w:sz w:val="20"/>
        </w:rPr>
        <w:drawing>
          <wp:inline distT="0" distB="0" distL="0" distR="0" wp14:anchorId="50FC7995" wp14:editId="4D0B4ECC">
            <wp:extent cx="2458422" cy="3228229"/>
            <wp:effectExtent l="0" t="0" r="0" b="0"/>
            <wp:docPr id="5" name="Picture 5" descr="A screenshot of the Common App sign in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the Common App sign in page.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8476" cy="325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02DE" w14:textId="77777777" w:rsidR="00B31D12" w:rsidRDefault="00B31D12" w:rsidP="0041104C">
      <w:pPr>
        <w:jc w:val="center"/>
      </w:pPr>
    </w:p>
    <w:p w14:paraId="481C6021" w14:textId="77777777" w:rsidR="003174D6" w:rsidRDefault="003174D6" w:rsidP="0041104C">
      <w:pPr>
        <w:jc w:val="center"/>
      </w:pPr>
    </w:p>
    <w:p w14:paraId="21D547AD" w14:textId="77777777" w:rsidR="003174D6" w:rsidRDefault="000F02E3" w:rsidP="005553AF">
      <w:pPr>
        <w:pStyle w:val="ListParagraph"/>
        <w:numPr>
          <w:ilvl w:val="0"/>
          <w:numId w:val="4"/>
        </w:numPr>
        <w:spacing w:after="120"/>
      </w:pPr>
      <w:r>
        <w:t xml:space="preserve">Review the information, select I agree, and then click </w:t>
      </w:r>
      <w:r w:rsidRPr="005553AF">
        <w:rPr>
          <w:b/>
          <w:bCs/>
        </w:rPr>
        <w:t>Connect</w:t>
      </w:r>
      <w:r>
        <w:t xml:space="preserve"> to match your accounts. </w:t>
      </w:r>
    </w:p>
    <w:p w14:paraId="4B9113E2" w14:textId="47DAD2FA" w:rsidR="003174D6" w:rsidRDefault="003174D6" w:rsidP="003174D6">
      <w:pPr>
        <w:spacing w:after="120"/>
        <w:jc w:val="center"/>
      </w:pPr>
      <w:r>
        <w:rPr>
          <w:noProof/>
        </w:rPr>
        <w:lastRenderedPageBreak/>
        <w:drawing>
          <wp:inline distT="0" distB="0" distL="0" distR="0" wp14:anchorId="30DCAB38" wp14:editId="7D102CDF">
            <wp:extent cx="3086917" cy="3096387"/>
            <wp:effectExtent l="0" t="0" r="0" b="8890"/>
            <wp:docPr id="7" name="Picture 7" descr="A pscreenshot of the Connect Common App account screen. 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screenshot of the Connect Common App account screen. 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917" cy="3096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80F3D" w14:textId="03892FC9" w:rsidR="003174D6" w:rsidRDefault="00AE2F20" w:rsidP="003174D6">
      <w:pPr>
        <w:pStyle w:val="ListParagraph"/>
        <w:numPr>
          <w:ilvl w:val="1"/>
          <w:numId w:val="4"/>
        </w:numPr>
        <w:spacing w:after="120"/>
      </w:pPr>
      <w:r>
        <w:t xml:space="preserve">Colleges from your Common App account are automatically added to </w:t>
      </w:r>
      <w:r w:rsidR="003174D6">
        <w:t xml:space="preserve">your </w:t>
      </w:r>
      <w:r>
        <w:t xml:space="preserve">Colleges </w:t>
      </w:r>
      <w:proofErr w:type="gramStart"/>
      <w:r>
        <w:t>I’m</w:t>
      </w:r>
      <w:proofErr w:type="gramEnd"/>
      <w:r>
        <w:t xml:space="preserve"> Applying To</w:t>
      </w:r>
      <w:r w:rsidR="003174D6">
        <w:t xml:space="preserve"> </w:t>
      </w:r>
      <w:r w:rsidR="006106A7">
        <w:t>list in</w:t>
      </w:r>
      <w:r>
        <w:t xml:space="preserve"> Naviance Student. </w:t>
      </w:r>
    </w:p>
    <w:p w14:paraId="41FAC670" w14:textId="0E2B7584" w:rsidR="000F02E3" w:rsidRDefault="00AE2F20" w:rsidP="003174D6">
      <w:pPr>
        <w:pStyle w:val="ListParagraph"/>
        <w:numPr>
          <w:ilvl w:val="1"/>
          <w:numId w:val="4"/>
        </w:numPr>
        <w:spacing w:after="120"/>
      </w:pPr>
      <w:r>
        <w:t>Request transcripts for your Common App colleges according to your high school’s instructions.</w:t>
      </w:r>
    </w:p>
    <w:p w14:paraId="4FEF9307" w14:textId="1E69085C" w:rsidR="001343C6" w:rsidRPr="00436373" w:rsidRDefault="001343C6" w:rsidP="001343C6">
      <w:pPr>
        <w:jc w:val="center"/>
      </w:pPr>
    </w:p>
    <w:p w14:paraId="41963150" w14:textId="39EEA327" w:rsidR="00436373" w:rsidRPr="00436373" w:rsidRDefault="00436373" w:rsidP="00436373"/>
    <w:p w14:paraId="12F5E7E3" w14:textId="7ECDA556" w:rsidR="00436373" w:rsidRPr="00436373" w:rsidRDefault="00436373" w:rsidP="00436373"/>
    <w:p w14:paraId="324CC516" w14:textId="4631A5BF" w:rsidR="00436373" w:rsidRPr="00436373" w:rsidRDefault="00436373" w:rsidP="00436373"/>
    <w:p w14:paraId="79B07889" w14:textId="020D0C0C" w:rsidR="00436373" w:rsidRPr="00436373" w:rsidRDefault="00436373" w:rsidP="00436373"/>
    <w:p w14:paraId="4993C79B" w14:textId="455D5556" w:rsidR="00436373" w:rsidRPr="00436373" w:rsidRDefault="00436373" w:rsidP="00436373"/>
    <w:p w14:paraId="289F8E6C" w14:textId="0C279855" w:rsidR="00436373" w:rsidRPr="00436373" w:rsidRDefault="00436373" w:rsidP="00436373"/>
    <w:p w14:paraId="660BB936" w14:textId="6ACD3FA1" w:rsidR="00436373" w:rsidRPr="00436373" w:rsidRDefault="00436373" w:rsidP="00436373"/>
    <w:p w14:paraId="5F0EFCB8" w14:textId="5D021B26" w:rsidR="00436373" w:rsidRPr="00436373" w:rsidRDefault="00436373" w:rsidP="00436373"/>
    <w:p w14:paraId="34D867C2" w14:textId="6D1146FB" w:rsidR="00436373" w:rsidRPr="00436373" w:rsidRDefault="00436373" w:rsidP="00436373"/>
    <w:p w14:paraId="4ADCEC4A" w14:textId="1861BC4F" w:rsidR="00436373" w:rsidRPr="00436373" w:rsidRDefault="00436373" w:rsidP="00436373"/>
    <w:p w14:paraId="7881EBFA" w14:textId="2B46C863" w:rsidR="00436373" w:rsidRPr="00436373" w:rsidRDefault="00436373" w:rsidP="00436373"/>
    <w:p w14:paraId="55824D76" w14:textId="02E29D5C" w:rsidR="00436373" w:rsidRPr="00436373" w:rsidRDefault="00436373" w:rsidP="00436373"/>
    <w:p w14:paraId="4ABB7EB4" w14:textId="15F8A6A6" w:rsidR="00436373" w:rsidRPr="00436373" w:rsidRDefault="00436373" w:rsidP="00436373"/>
    <w:p w14:paraId="7F1DDDF5" w14:textId="37D8EDED" w:rsidR="00436373" w:rsidRPr="00436373" w:rsidRDefault="00436373" w:rsidP="00436373"/>
    <w:p w14:paraId="182C628F" w14:textId="79CDCA08" w:rsidR="00436373" w:rsidRPr="00436373" w:rsidRDefault="00436373" w:rsidP="00436373"/>
    <w:p w14:paraId="66CC9D0D" w14:textId="52B1D736" w:rsidR="00436373" w:rsidRPr="00436373" w:rsidRDefault="00436373" w:rsidP="00436373"/>
    <w:p w14:paraId="0B9A0425" w14:textId="2E9DA488" w:rsidR="00436373" w:rsidRPr="00436373" w:rsidRDefault="00436373" w:rsidP="00436373"/>
    <w:p w14:paraId="70BDCBDF" w14:textId="3C431B61" w:rsidR="00436373" w:rsidRPr="00436373" w:rsidRDefault="00436373" w:rsidP="00436373"/>
    <w:p w14:paraId="757E2B55" w14:textId="04514695" w:rsidR="00436373" w:rsidRPr="00436373" w:rsidRDefault="00436373" w:rsidP="00436373"/>
    <w:p w14:paraId="3D0D686B" w14:textId="466BA3BE" w:rsidR="00436373" w:rsidRPr="00436373" w:rsidRDefault="00436373" w:rsidP="00436373"/>
    <w:p w14:paraId="2A7585D1" w14:textId="799B7BF0" w:rsidR="00436373" w:rsidRDefault="00436373" w:rsidP="00436373"/>
    <w:p w14:paraId="5CEE9E4C" w14:textId="493BAA0B" w:rsidR="00436373" w:rsidRPr="00436373" w:rsidRDefault="00436373" w:rsidP="00436373"/>
    <w:p w14:paraId="10F73912" w14:textId="77552F8B" w:rsidR="00436373" w:rsidRPr="00436373" w:rsidRDefault="00436373" w:rsidP="00436373"/>
    <w:p w14:paraId="1A0DD6B1" w14:textId="1FF20D0F" w:rsidR="00436373" w:rsidRDefault="00436373" w:rsidP="00436373"/>
    <w:p w14:paraId="23EBBA3D" w14:textId="25547C12" w:rsidR="00436373" w:rsidRPr="00436373" w:rsidRDefault="00436373" w:rsidP="00436373">
      <w:pPr>
        <w:tabs>
          <w:tab w:val="left" w:pos="8604"/>
        </w:tabs>
        <w:rPr>
          <w:vertAlign w:val="subscript"/>
        </w:rPr>
      </w:pPr>
      <w:r>
        <w:tab/>
      </w:r>
    </w:p>
    <w:sectPr w:rsidR="00436373" w:rsidRPr="00436373" w:rsidSect="00DF29A4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3524E" w14:textId="77777777" w:rsidR="00D83F24" w:rsidRDefault="00D83F24" w:rsidP="00DF29A4">
      <w:r>
        <w:separator/>
      </w:r>
    </w:p>
  </w:endnote>
  <w:endnote w:type="continuationSeparator" w:id="0">
    <w:p w14:paraId="4221945E" w14:textId="77777777" w:rsidR="00D83F24" w:rsidRDefault="00D83F24" w:rsidP="00DF2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1673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E25CFE" w14:textId="77777777" w:rsidR="00906470" w:rsidRDefault="00906470" w:rsidP="00CB3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9338555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163E5C" w14:textId="77777777" w:rsidR="00906470" w:rsidRDefault="00906470" w:rsidP="00CB3337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633134" w14:textId="77777777" w:rsidR="00011696" w:rsidRDefault="00011696" w:rsidP="009064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1068701904"/>
      <w:docPartObj>
        <w:docPartGallery w:val="Page Numbers (Bottom of Page)"/>
        <w:docPartUnique/>
      </w:docPartObj>
    </w:sdtPr>
    <w:sdtEndPr>
      <w:rPr>
        <w:rStyle w:val="PageNumber"/>
        <w:rFonts w:ascii="Open Sans" w:hAnsi="Open Sans" w:cs="Times New Roman (Body CS)"/>
        <w:szCs w:val="24"/>
      </w:rPr>
    </w:sdtEndPr>
    <w:sdtContent>
      <w:p w14:paraId="304E21C3" w14:textId="77777777" w:rsidR="00CB3337" w:rsidRPr="00CB3337" w:rsidRDefault="00CB3337" w:rsidP="00493057">
        <w:pPr>
          <w:pStyle w:val="Footer"/>
          <w:framePr w:w="11721" w:wrap="none" w:vAnchor="text" w:hAnchor="page" w:x="61" w:y="-726"/>
          <w:tabs>
            <w:tab w:val="clear" w:pos="4680"/>
            <w:tab w:val="clear" w:pos="9360"/>
            <w:tab w:val="right" w:pos="11610"/>
          </w:tabs>
          <w:ind w:left="360" w:firstLine="10350"/>
          <w:rPr>
            <w:rStyle w:val="PageNumber"/>
            <w:rFonts w:ascii="Open Sans" w:hAnsi="Open Sans" w:cs="Times New Roman (Body CS)"/>
            <w:sz w:val="18"/>
          </w:rPr>
        </w:pP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Page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PAGE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 of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NUMPAGES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CB3337">
          <w:rPr>
            <w:rStyle w:val="PageNumber"/>
            <w:rFonts w:ascii="Open Sans" w:hAnsi="Open Sans" w:cs="Times New Roman (Body CS)"/>
            <w:sz w:val="18"/>
          </w:rPr>
          <w:t xml:space="preserve"> </w:t>
        </w:r>
      </w:p>
    </w:sdtContent>
  </w:sdt>
  <w:p w14:paraId="4072014B" w14:textId="77777777" w:rsidR="00906470" w:rsidRDefault="00906470" w:rsidP="00CB3337">
    <w:pPr>
      <w:pStyle w:val="Footer"/>
      <w:framePr w:wrap="none" w:vAnchor="text" w:hAnchor="page" w:x="11911" w:y="-86"/>
      <w:ind w:right="360"/>
      <w:rPr>
        <w:rStyle w:val="PageNumber"/>
      </w:rPr>
    </w:pPr>
  </w:p>
  <w:p w14:paraId="70A870B6" w14:textId="77777777" w:rsidR="002D0671" w:rsidRDefault="00011696" w:rsidP="00906470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2ACEF3" wp14:editId="53520A61">
              <wp:simplePos x="0" y="0"/>
              <wp:positionH relativeFrom="column">
                <wp:posOffset>-914400</wp:posOffset>
              </wp:positionH>
              <wp:positionV relativeFrom="paragraph">
                <wp:posOffset>-276860</wp:posOffset>
              </wp:positionV>
              <wp:extent cx="7827010" cy="233265"/>
              <wp:effectExtent l="0" t="0" r="8890" b="825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27010" cy="2332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0D651DBB" w14:textId="77777777" w:rsidR="00011696" w:rsidRDefault="00011696" w:rsidP="00CB3337">
                          <w:pPr>
                            <w:jc w:val="center"/>
                          </w:pPr>
                          <w:r w:rsidRPr="00CB3337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Copyright © 2022 PowerSchoo</w:t>
                          </w:r>
                          <w:r w:rsidRPr="00011696">
                            <w:rPr>
                              <w:rFonts w:ascii="Open Sans" w:eastAsia="Times New Roman" w:hAnsi="Open Sans" w:cs="Open Sans"/>
                              <w:color w:val="333333"/>
                              <w:sz w:val="15"/>
                              <w:szCs w:val="15"/>
                              <w:shd w:val="clear" w:color="auto" w:fill="FFFFFF"/>
                            </w:rPr>
                            <w:t>l  </w:t>
                          </w:r>
                          <w:hyperlink r:id="rId1" w:tgtFrame="_blank" w:history="1">
                            <w:r w:rsidRPr="00011696">
                              <w:rPr>
                                <w:rFonts w:ascii="Open Sans" w:eastAsia="Times New Roman" w:hAnsi="Open Sans" w:cs="Open Sans"/>
                                <w:color w:val="3B73AF"/>
                                <w:sz w:val="15"/>
                                <w:szCs w:val="15"/>
                                <w:u w:val="single"/>
                              </w:rPr>
                              <w:t>Privacy Statement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62ACEF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in;margin-top:-21.8pt;width:616.3pt;height:1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" fillcolor="white [3201]" strokeweight=".5pt">
              <v:textbox>
                <w:txbxContent>
                  <w:p w14:paraId="0D651DBB" w14:textId="77777777" w:rsidR="00011696" w:rsidRDefault="00011696" w:rsidP="00CB3337">
                    <w:pPr>
                      <w:jc w:val="center"/>
                    </w:pPr>
                    <w:r w:rsidRPr="00CB3337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Copyright © 2022 PowerSchoo</w:t>
                    </w:r>
                    <w:r w:rsidRPr="00011696">
                      <w:rPr>
                        <w:rFonts w:ascii="Open Sans" w:eastAsia="Times New Roman" w:hAnsi="Open Sans" w:cs="Open Sans"/>
                        <w:color w:val="333333"/>
                        <w:sz w:val="15"/>
                        <w:szCs w:val="15"/>
                        <w:shd w:val="clear" w:color="auto" w:fill="FFFFFF"/>
                      </w:rPr>
                      <w:t>l  </w:t>
                    </w:r>
                    <w:hyperlink r:id="rId2" w:tgtFrame="_blank" w:history="1">
                      <w:r w:rsidRPr="00011696">
                        <w:rPr>
                          <w:rFonts w:ascii="Open Sans" w:eastAsia="Times New Roman" w:hAnsi="Open Sans" w:cs="Open Sans"/>
                          <w:color w:val="3B73AF"/>
                          <w:sz w:val="15"/>
                          <w:szCs w:val="15"/>
                          <w:u w:val="single"/>
                        </w:rPr>
                        <w:t>Privacy Statement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07CF2" w14:textId="77777777" w:rsidR="00CB3337" w:rsidRDefault="00CB3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F61BC" w14:textId="77777777" w:rsidR="00D83F24" w:rsidRDefault="00D83F24" w:rsidP="00DF29A4">
      <w:r>
        <w:separator/>
      </w:r>
    </w:p>
  </w:footnote>
  <w:footnote w:type="continuationSeparator" w:id="0">
    <w:p w14:paraId="797DC2BB" w14:textId="77777777" w:rsidR="00D83F24" w:rsidRDefault="00D83F24" w:rsidP="00DF2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AAB7C" w14:textId="77777777" w:rsidR="00CB3337" w:rsidRDefault="00CB33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F815C" w14:textId="77777777" w:rsidR="00DF29A4" w:rsidRDefault="002D0671" w:rsidP="00DF29A4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B395A94" wp14:editId="2254B184">
          <wp:simplePos x="0" y="0"/>
          <wp:positionH relativeFrom="column">
            <wp:posOffset>-914718</wp:posOffset>
          </wp:positionH>
          <wp:positionV relativeFrom="page">
            <wp:posOffset>-13970</wp:posOffset>
          </wp:positionV>
          <wp:extent cx="6467695" cy="1027139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School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93" b="87828"/>
                  <a:stretch/>
                </pic:blipFill>
                <pic:spPr bwMode="auto">
                  <a:xfrm>
                    <a:off x="0" y="0"/>
                    <a:ext cx="6467695" cy="1027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55324" w14:textId="77777777" w:rsidR="00CB3337" w:rsidRDefault="00CB33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B6F06"/>
    <w:multiLevelType w:val="hybridMultilevel"/>
    <w:tmpl w:val="2298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72188F"/>
    <w:multiLevelType w:val="multilevel"/>
    <w:tmpl w:val="C7D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FC7B55"/>
    <w:multiLevelType w:val="hybridMultilevel"/>
    <w:tmpl w:val="7BB657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E1A8B"/>
    <w:multiLevelType w:val="hybridMultilevel"/>
    <w:tmpl w:val="0C267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F33D4"/>
    <w:multiLevelType w:val="multilevel"/>
    <w:tmpl w:val="F37CA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54296320">
    <w:abstractNumId w:val="4"/>
  </w:num>
  <w:num w:numId="2" w16cid:durableId="1434785492">
    <w:abstractNumId w:val="1"/>
  </w:num>
  <w:num w:numId="3" w16cid:durableId="1418483506">
    <w:abstractNumId w:val="0"/>
  </w:num>
  <w:num w:numId="4" w16cid:durableId="279453292">
    <w:abstractNumId w:val="3"/>
  </w:num>
  <w:num w:numId="5" w16cid:durableId="387474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MDc3NzIzNzU2MDVV0lEKTi0uzszPAykwrQUACgCskiwAAAA="/>
  </w:docVars>
  <w:rsids>
    <w:rsidRoot w:val="00436373"/>
    <w:rsid w:val="00002CA6"/>
    <w:rsid w:val="00010A3C"/>
    <w:rsid w:val="00011696"/>
    <w:rsid w:val="000276AB"/>
    <w:rsid w:val="00046415"/>
    <w:rsid w:val="00083C5B"/>
    <w:rsid w:val="0009191C"/>
    <w:rsid w:val="000A0FDC"/>
    <w:rsid w:val="000A2161"/>
    <w:rsid w:val="000B3298"/>
    <w:rsid w:val="000F02E3"/>
    <w:rsid w:val="000F25D0"/>
    <w:rsid w:val="000F2B05"/>
    <w:rsid w:val="00116499"/>
    <w:rsid w:val="001343C6"/>
    <w:rsid w:val="00147CF3"/>
    <w:rsid w:val="00172ECD"/>
    <w:rsid w:val="001E0EA9"/>
    <w:rsid w:val="00205845"/>
    <w:rsid w:val="00232159"/>
    <w:rsid w:val="0023634A"/>
    <w:rsid w:val="00253298"/>
    <w:rsid w:val="002739C7"/>
    <w:rsid w:val="00273CA2"/>
    <w:rsid w:val="002B6D62"/>
    <w:rsid w:val="002D0671"/>
    <w:rsid w:val="003174D6"/>
    <w:rsid w:val="003246BC"/>
    <w:rsid w:val="00333F4C"/>
    <w:rsid w:val="0033649E"/>
    <w:rsid w:val="00367C4E"/>
    <w:rsid w:val="00390366"/>
    <w:rsid w:val="00400A74"/>
    <w:rsid w:val="0041104C"/>
    <w:rsid w:val="00420CB3"/>
    <w:rsid w:val="00426DAD"/>
    <w:rsid w:val="00436373"/>
    <w:rsid w:val="00443796"/>
    <w:rsid w:val="004923C0"/>
    <w:rsid w:val="00493057"/>
    <w:rsid w:val="00502245"/>
    <w:rsid w:val="00542A0D"/>
    <w:rsid w:val="005553AF"/>
    <w:rsid w:val="00560822"/>
    <w:rsid w:val="005820ED"/>
    <w:rsid w:val="005A253D"/>
    <w:rsid w:val="005E0F0B"/>
    <w:rsid w:val="005F1D00"/>
    <w:rsid w:val="006106A7"/>
    <w:rsid w:val="00672880"/>
    <w:rsid w:val="00690238"/>
    <w:rsid w:val="006E2390"/>
    <w:rsid w:val="00721E5A"/>
    <w:rsid w:val="0077390D"/>
    <w:rsid w:val="00780E10"/>
    <w:rsid w:val="007D55D9"/>
    <w:rsid w:val="00803346"/>
    <w:rsid w:val="00866E5F"/>
    <w:rsid w:val="00895481"/>
    <w:rsid w:val="008C4E7A"/>
    <w:rsid w:val="008E230C"/>
    <w:rsid w:val="00906470"/>
    <w:rsid w:val="00974655"/>
    <w:rsid w:val="009863A0"/>
    <w:rsid w:val="009B3775"/>
    <w:rsid w:val="009B7413"/>
    <w:rsid w:val="009D3030"/>
    <w:rsid w:val="009D584C"/>
    <w:rsid w:val="009F6605"/>
    <w:rsid w:val="00A37B4E"/>
    <w:rsid w:val="00A873DD"/>
    <w:rsid w:val="00A965A7"/>
    <w:rsid w:val="00AB0195"/>
    <w:rsid w:val="00AC62CF"/>
    <w:rsid w:val="00AD08DF"/>
    <w:rsid w:val="00AE2F20"/>
    <w:rsid w:val="00B31D12"/>
    <w:rsid w:val="00B3447C"/>
    <w:rsid w:val="00B42521"/>
    <w:rsid w:val="00B455C7"/>
    <w:rsid w:val="00B86CCD"/>
    <w:rsid w:val="00B94279"/>
    <w:rsid w:val="00BA4073"/>
    <w:rsid w:val="00C4162A"/>
    <w:rsid w:val="00CB3337"/>
    <w:rsid w:val="00CB71BA"/>
    <w:rsid w:val="00D00AB6"/>
    <w:rsid w:val="00D1089E"/>
    <w:rsid w:val="00D15BAB"/>
    <w:rsid w:val="00D5397F"/>
    <w:rsid w:val="00D83F24"/>
    <w:rsid w:val="00D95427"/>
    <w:rsid w:val="00DA2386"/>
    <w:rsid w:val="00DB5049"/>
    <w:rsid w:val="00DF29A4"/>
    <w:rsid w:val="00DF2EE6"/>
    <w:rsid w:val="00DF6E00"/>
    <w:rsid w:val="00E20F86"/>
    <w:rsid w:val="00E252FB"/>
    <w:rsid w:val="00E57661"/>
    <w:rsid w:val="00E74D7B"/>
    <w:rsid w:val="00E859B8"/>
    <w:rsid w:val="00E916C2"/>
    <w:rsid w:val="00F10DD9"/>
    <w:rsid w:val="00F246C9"/>
    <w:rsid w:val="00F34526"/>
    <w:rsid w:val="00F64FBE"/>
    <w:rsid w:val="00F66BA6"/>
    <w:rsid w:val="00FB2DF6"/>
    <w:rsid w:val="00FD1C65"/>
    <w:rsid w:val="00FE2C3E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13082B"/>
  <w14:defaultImageDpi w14:val="32767"/>
  <w15:chartTrackingRefBased/>
  <w15:docId w15:val="{0847C828-9AB9-4D22-91AD-B8940105F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1E5A"/>
    <w:pPr>
      <w:keepNext/>
      <w:keepLines/>
      <w:spacing w:before="240" w:line="276" w:lineRule="auto"/>
      <w:outlineLvl w:val="0"/>
    </w:pPr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E5A"/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9A4"/>
  </w:style>
  <w:style w:type="paragraph" w:styleId="Footer">
    <w:name w:val="footer"/>
    <w:basedOn w:val="Normal"/>
    <w:link w:val="Foot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9A4"/>
  </w:style>
  <w:style w:type="character" w:styleId="Hyperlink">
    <w:name w:val="Hyperlink"/>
    <w:basedOn w:val="DefaultParagraphFont"/>
    <w:uiPriority w:val="99"/>
    <w:unhideWhenUsed/>
    <w:rsid w:val="00011696"/>
    <w:rPr>
      <w:color w:val="0000FF"/>
      <w:u w:val="single"/>
    </w:rPr>
  </w:style>
  <w:style w:type="table" w:styleId="TableGrid">
    <w:name w:val="Table Grid"/>
    <w:basedOn w:val="TableNormal"/>
    <w:uiPriority w:val="39"/>
    <w:rsid w:val="00336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3649E"/>
  </w:style>
  <w:style w:type="character" w:styleId="Strong">
    <w:name w:val="Strong"/>
    <w:basedOn w:val="DefaultParagraphFont"/>
    <w:uiPriority w:val="22"/>
    <w:qFormat/>
    <w:rsid w:val="00DF2EE6"/>
    <w:rPr>
      <w:b/>
      <w:bCs/>
    </w:rPr>
  </w:style>
  <w:style w:type="paragraph" w:styleId="ListParagraph">
    <w:name w:val="List Paragraph"/>
    <w:basedOn w:val="Normal"/>
    <w:uiPriority w:val="34"/>
    <w:qFormat/>
    <w:rsid w:val="00DF2EE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06470"/>
  </w:style>
  <w:style w:type="paragraph" w:styleId="Title">
    <w:name w:val="Title"/>
    <w:basedOn w:val="Normal"/>
    <w:next w:val="Normal"/>
    <w:link w:val="TitleChar"/>
    <w:uiPriority w:val="10"/>
    <w:qFormat/>
    <w:rsid w:val="00273C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3C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B455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://www.commonapp.org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werschool.com/privacy-statement-overview" TargetMode="External"/><Relationship Id="rId1" Type="http://schemas.openxmlformats.org/officeDocument/2006/relationships/hyperlink" Target="https://www.powerschool.com/privacy-statement-overview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5" ma:contentTypeDescription="Create a new document." ma:contentTypeScope="" ma:versionID="fa881e38de2e68def9da582fff3cb182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a22585d960fd66eb31646e8482931476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615A79-6DA2-4D89-89A3-318D97328E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B89ACC-C60A-4D59-A813-74B799A09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D2F4F5-60C2-49A0-93C3-011C439A341D}">
  <ds:schemaRefs>
    <ds:schemaRef ds:uri="http://schemas.microsoft.com/office/2006/metadata/properties"/>
    <ds:schemaRef ds:uri="http://www.w3.org/XML/1998/namespace"/>
    <ds:schemaRef ds:uri="http://purl.org/dc/dcmitype/"/>
    <ds:schemaRef ds:uri="cfe2af8b-0b20-4d59-a1f0-cd357f2bcadc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b9db4a2-cdcf-4f3f-a7f7-e519057b7b52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316</Words>
  <Characters>1600</Characters>
  <Application>Microsoft Office Word</Application>
  <DocSecurity>0</DocSecurity>
  <Lines>10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laudia Powell</cp:lastModifiedBy>
  <cp:revision>11</cp:revision>
  <dcterms:created xsi:type="dcterms:W3CDTF">2023-06-26T18:33:00Z</dcterms:created>
  <dcterms:modified xsi:type="dcterms:W3CDTF">2023-08-1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GrammarlyDocumentId">
    <vt:lpwstr>bca660628e61b0b3bf07de5cc0880bfd3c4b2d99fb6ce38ca805281dc25acdfb</vt:lpwstr>
  </property>
</Properties>
</file>